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28EFCA86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462839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2</w:t>
      </w:r>
    </w:p>
    <w:p w14:paraId="7659BDB0" w14:textId="7D174830" w:rsidR="00A52870" w:rsidRPr="00A0373D" w:rsidRDefault="00462839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46283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Build an application that tests network connectivity</w:t>
      </w:r>
      <w:r w:rsidR="00D9141B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with </w:t>
      </w:r>
      <w:r w:rsidR="00E14459" w:rsidRPr="00E1445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TcpListener and TcpClient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3990A735" w14:textId="77777777" w:rsidR="00C154A4" w:rsidRPr="00C154A4" w:rsidRDefault="00C154A4" w:rsidP="00C154A4">
      <w:pPr>
        <w:pStyle w:val="Heading1"/>
        <w:numPr>
          <w:ilvl w:val="0"/>
          <w:numId w:val="6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eastAsiaTheme="majorEastAsia" w:hAnsi="Arial" w:cs="Arial"/>
          <w:b w:val="0"/>
          <w:bCs w:val="0"/>
          <w:sz w:val="26"/>
          <w:szCs w:val="26"/>
        </w:rPr>
        <w:t>Reliable TCP Connection</w:t>
      </w:r>
      <w:r w:rsidRPr="00C154A4">
        <w:rPr>
          <w:rFonts w:ascii="Arial" w:hAnsi="Arial" w:cs="Arial"/>
          <w:b w:val="0"/>
          <w:bCs w:val="0"/>
          <w:sz w:val="26"/>
          <w:szCs w:val="26"/>
        </w:rPr>
        <w:t>: Ensure stable and secure connections between client and server.</w:t>
      </w:r>
    </w:p>
    <w:p w14:paraId="7D6B623C" w14:textId="77777777" w:rsidR="00C154A4" w:rsidRPr="00C154A4" w:rsidRDefault="00C154A4" w:rsidP="00C154A4">
      <w:pPr>
        <w:pStyle w:val="Heading1"/>
        <w:numPr>
          <w:ilvl w:val="0"/>
          <w:numId w:val="6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eastAsiaTheme="majorEastAsia" w:hAnsi="Arial" w:cs="Arial"/>
          <w:b w:val="0"/>
          <w:bCs w:val="0"/>
          <w:sz w:val="26"/>
          <w:szCs w:val="26"/>
        </w:rPr>
        <w:t>Efficient Messaging Feature</w:t>
      </w:r>
      <w:r w:rsidRPr="00C154A4">
        <w:rPr>
          <w:rFonts w:ascii="Arial" w:hAnsi="Arial" w:cs="Arial"/>
          <w:b w:val="0"/>
          <w:bCs w:val="0"/>
          <w:sz w:val="26"/>
          <w:szCs w:val="26"/>
        </w:rPr>
        <w:t>: Enable quick and accurate sending and receiving of messages.</w:t>
      </w:r>
    </w:p>
    <w:p w14:paraId="1BA48AAA" w14:textId="77777777" w:rsidR="00C154A4" w:rsidRPr="00C154A4" w:rsidRDefault="00C154A4" w:rsidP="00C154A4">
      <w:pPr>
        <w:pStyle w:val="Heading1"/>
        <w:numPr>
          <w:ilvl w:val="0"/>
          <w:numId w:val="6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eastAsiaTheme="majorEastAsia" w:hAnsi="Arial" w:cs="Arial"/>
          <w:b w:val="0"/>
          <w:bCs w:val="0"/>
          <w:sz w:val="26"/>
          <w:szCs w:val="26"/>
        </w:rPr>
        <w:t>High Data Security</w:t>
      </w:r>
      <w:r w:rsidRPr="00C154A4">
        <w:rPr>
          <w:rFonts w:ascii="Arial" w:hAnsi="Arial" w:cs="Arial"/>
          <w:b w:val="0"/>
          <w:bCs w:val="0"/>
          <w:sz w:val="26"/>
          <w:szCs w:val="26"/>
        </w:rPr>
        <w:t>: Encrypt exchanged information to protect data from security threats.</w:t>
      </w:r>
    </w:p>
    <w:p w14:paraId="126860C5" w14:textId="77777777" w:rsidR="00C154A4" w:rsidRPr="00C154A4" w:rsidRDefault="00C154A4" w:rsidP="00C154A4">
      <w:pPr>
        <w:pStyle w:val="Heading1"/>
        <w:numPr>
          <w:ilvl w:val="0"/>
          <w:numId w:val="6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eastAsiaTheme="majorEastAsia" w:hAnsi="Arial" w:cs="Arial"/>
          <w:b w:val="0"/>
          <w:bCs w:val="0"/>
          <w:sz w:val="26"/>
          <w:szCs w:val="26"/>
        </w:rPr>
        <w:t>User-Friendly Interface</w:t>
      </w:r>
      <w:r w:rsidRPr="00C154A4">
        <w:rPr>
          <w:rFonts w:ascii="Arial" w:hAnsi="Arial" w:cs="Arial"/>
          <w:b w:val="0"/>
          <w:bCs w:val="0"/>
          <w:sz w:val="26"/>
          <w:szCs w:val="26"/>
        </w:rPr>
        <w:t>: Provide an easy-to-use and intuitive interface for users.</w:t>
      </w:r>
    </w:p>
    <w:p w14:paraId="49552435" w14:textId="77777777" w:rsidR="00C154A4" w:rsidRPr="00C154A4" w:rsidRDefault="00C154A4" w:rsidP="00C154A4">
      <w:pPr>
        <w:pStyle w:val="Heading1"/>
        <w:numPr>
          <w:ilvl w:val="0"/>
          <w:numId w:val="6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eastAsiaTheme="majorEastAsia" w:hAnsi="Arial" w:cs="Arial"/>
          <w:b w:val="0"/>
          <w:bCs w:val="0"/>
          <w:sz w:val="26"/>
          <w:szCs w:val="26"/>
        </w:rPr>
        <w:t>Scalable and Flexible Functionality</w:t>
      </w:r>
      <w:r w:rsidRPr="00C154A4">
        <w:rPr>
          <w:rFonts w:ascii="Arial" w:hAnsi="Arial" w:cs="Arial"/>
          <w:b w:val="0"/>
          <w:bCs w:val="0"/>
          <w:sz w:val="26"/>
          <w:szCs w:val="26"/>
        </w:rPr>
        <w:t>: The application should support a range of features like group chat, file transfer, and connection statistics.</w:t>
      </w:r>
    </w:p>
    <w:p w14:paraId="4AA50836" w14:textId="46F615C1" w:rsidR="005D5D85" w:rsidRPr="005D5D85" w:rsidRDefault="005D5D85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</w:p>
    <w:p w14:paraId="5529F471" w14:textId="77777777" w:rsidR="00C06A57" w:rsidRDefault="00C06A5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6D0827E2" w14:textId="5EB4B253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A606C23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TCP Connection: Establishes TCP connection between client and server.</w:t>
      </w:r>
    </w:p>
    <w:p w14:paraId="10217AB2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Send Message: Clients can send messages to the server.</w:t>
      </w:r>
    </w:p>
    <w:p w14:paraId="6F6CBB6E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Receive Message: Server receives and processes messages from clients.</w:t>
      </w:r>
    </w:p>
    <w:p w14:paraId="395F50B7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Display Connection Status: Both server and client show the current connection status.</w:t>
      </w:r>
    </w:p>
    <w:p w14:paraId="18A849BC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Login/Logout: Authenticates user on the client before connecting.</w:t>
      </w:r>
    </w:p>
    <w:p w14:paraId="0B216F31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Data Encryption: Encrypts information sent between client and server.</w:t>
      </w:r>
    </w:p>
    <w:p w14:paraId="1CB35FA1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Logging: Logs activities and errors into a log file.</w:t>
      </w:r>
    </w:p>
    <w:p w14:paraId="28685924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Connection Configuration: Allows users to configure connection settings like IP address and port.</w:t>
      </w:r>
    </w:p>
    <w:p w14:paraId="46306FA7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File Transfer: Enables users to send and receive files through TCP.</w:t>
      </w:r>
    </w:p>
    <w:p w14:paraId="4561FC4E" w14:textId="77777777" w:rsidR="00C154A4" w:rsidRPr="00C154A4" w:rsidRDefault="00C154A4" w:rsidP="00C154A4">
      <w:pPr>
        <w:pStyle w:val="Heading1"/>
        <w:numPr>
          <w:ilvl w:val="1"/>
          <w:numId w:val="5"/>
        </w:numPr>
        <w:shd w:val="clear" w:color="auto" w:fill="FFFFFF"/>
        <w:spacing w:before="120" w:after="120" w:line="360" w:lineRule="auto"/>
        <w:jc w:val="both"/>
        <w:rPr>
          <w:rFonts w:ascii="Arial" w:hAnsi="Arial" w:cs="Arial"/>
          <w:b w:val="0"/>
          <w:bCs w:val="0"/>
          <w:sz w:val="26"/>
          <w:szCs w:val="26"/>
        </w:rPr>
      </w:pPr>
      <w:r w:rsidRPr="00C154A4">
        <w:rPr>
          <w:rFonts w:ascii="Arial" w:hAnsi="Arial" w:cs="Arial"/>
          <w:b w:val="0"/>
          <w:bCs w:val="0"/>
          <w:sz w:val="26"/>
          <w:szCs w:val="26"/>
        </w:rPr>
        <w:t>Connection Statistics: Collects statistics of incoming and outgoing connections, including time and data volume.</w:t>
      </w:r>
    </w:p>
    <w:p w14:paraId="5F91162B" w14:textId="69AD5FD5" w:rsidR="007D2B18" w:rsidRPr="007D2B18" w:rsidRDefault="007D2B18" w:rsidP="00C154A4">
      <w:pPr>
        <w:pStyle w:val="Heading1"/>
        <w:shd w:val="clear" w:color="auto" w:fill="FFFFFF"/>
        <w:spacing w:before="120" w:after="120" w:line="360" w:lineRule="auto"/>
        <w:ind w:left="1440"/>
        <w:rPr>
          <w:rFonts w:ascii="Arial" w:hAnsi="Arial" w:cs="Arial"/>
          <w:b w:val="0"/>
          <w:bCs w:val="0"/>
          <w:sz w:val="26"/>
          <w:szCs w:val="26"/>
        </w:rPr>
      </w:pPr>
    </w:p>
    <w:sectPr w:rsidR="007D2B18" w:rsidRPr="007D2B1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D5677" w14:textId="77777777" w:rsidR="00A12702" w:rsidRDefault="00A12702" w:rsidP="00E837CA">
      <w:pPr>
        <w:spacing w:after="0" w:line="240" w:lineRule="auto"/>
      </w:pPr>
      <w:r>
        <w:separator/>
      </w:r>
    </w:p>
  </w:endnote>
  <w:endnote w:type="continuationSeparator" w:id="0">
    <w:p w14:paraId="7EC1D962" w14:textId="77777777" w:rsidR="00A12702" w:rsidRDefault="00A12702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40F46" w14:textId="77777777" w:rsidR="00A12702" w:rsidRDefault="00A12702" w:rsidP="00E837CA">
      <w:pPr>
        <w:spacing w:after="0" w:line="240" w:lineRule="auto"/>
      </w:pPr>
      <w:r>
        <w:separator/>
      </w:r>
    </w:p>
  </w:footnote>
  <w:footnote w:type="continuationSeparator" w:id="0">
    <w:p w14:paraId="3937454F" w14:textId="77777777" w:rsidR="00A12702" w:rsidRDefault="00A12702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4615E"/>
    <w:multiLevelType w:val="multilevel"/>
    <w:tmpl w:val="60E21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9A1EB3"/>
    <w:multiLevelType w:val="multilevel"/>
    <w:tmpl w:val="C9FC5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5F1E8F"/>
    <w:multiLevelType w:val="multilevel"/>
    <w:tmpl w:val="35D8E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85436804">
    <w:abstractNumId w:val="1"/>
  </w:num>
  <w:num w:numId="2" w16cid:durableId="114491688">
    <w:abstractNumId w:val="0"/>
  </w:num>
  <w:num w:numId="3" w16cid:durableId="1108769792">
    <w:abstractNumId w:val="5"/>
  </w:num>
  <w:num w:numId="4" w16cid:durableId="1335958028">
    <w:abstractNumId w:val="4"/>
  </w:num>
  <w:num w:numId="5" w16cid:durableId="1093940898">
    <w:abstractNumId w:val="3"/>
  </w:num>
  <w:num w:numId="6" w16cid:durableId="1009915862">
    <w:abstractNumId w:val="6"/>
  </w:num>
  <w:num w:numId="7" w16cid:durableId="13885291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47CD9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7D6C"/>
    <w:rsid w:val="00152D97"/>
    <w:rsid w:val="0017077E"/>
    <w:rsid w:val="00171247"/>
    <w:rsid w:val="001838AC"/>
    <w:rsid w:val="001C016D"/>
    <w:rsid w:val="001C1F15"/>
    <w:rsid w:val="001D7989"/>
    <w:rsid w:val="001E43A4"/>
    <w:rsid w:val="001E52E6"/>
    <w:rsid w:val="001E6683"/>
    <w:rsid w:val="001F6073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1361"/>
    <w:rsid w:val="002F3667"/>
    <w:rsid w:val="00300384"/>
    <w:rsid w:val="00312CA2"/>
    <w:rsid w:val="003244BB"/>
    <w:rsid w:val="00375C7E"/>
    <w:rsid w:val="00385F0D"/>
    <w:rsid w:val="00392200"/>
    <w:rsid w:val="003924B6"/>
    <w:rsid w:val="0039420A"/>
    <w:rsid w:val="00394246"/>
    <w:rsid w:val="003C20B9"/>
    <w:rsid w:val="003C3436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62839"/>
    <w:rsid w:val="00475948"/>
    <w:rsid w:val="004A3753"/>
    <w:rsid w:val="004A406E"/>
    <w:rsid w:val="004A4E42"/>
    <w:rsid w:val="004B6AC4"/>
    <w:rsid w:val="004B6CDC"/>
    <w:rsid w:val="004E7444"/>
    <w:rsid w:val="004E751F"/>
    <w:rsid w:val="0052011B"/>
    <w:rsid w:val="005364FF"/>
    <w:rsid w:val="0053774C"/>
    <w:rsid w:val="0053788F"/>
    <w:rsid w:val="005424A0"/>
    <w:rsid w:val="00553879"/>
    <w:rsid w:val="00556C54"/>
    <w:rsid w:val="0057075F"/>
    <w:rsid w:val="0057105A"/>
    <w:rsid w:val="0058225B"/>
    <w:rsid w:val="00594745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93462"/>
    <w:rsid w:val="006A78D9"/>
    <w:rsid w:val="006B6D44"/>
    <w:rsid w:val="006E0C8B"/>
    <w:rsid w:val="006F21C0"/>
    <w:rsid w:val="006F5469"/>
    <w:rsid w:val="006F6572"/>
    <w:rsid w:val="00715C70"/>
    <w:rsid w:val="00736E30"/>
    <w:rsid w:val="007410C7"/>
    <w:rsid w:val="007961DD"/>
    <w:rsid w:val="007A211B"/>
    <w:rsid w:val="007B12FA"/>
    <w:rsid w:val="007B5F0F"/>
    <w:rsid w:val="007C0122"/>
    <w:rsid w:val="007C55BF"/>
    <w:rsid w:val="007C7BC3"/>
    <w:rsid w:val="007D2B18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8F7F3D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B0B23"/>
    <w:rsid w:val="009B6ECD"/>
    <w:rsid w:val="00A0373D"/>
    <w:rsid w:val="00A12702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06A57"/>
    <w:rsid w:val="00C154A4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141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14459"/>
    <w:rsid w:val="00E24425"/>
    <w:rsid w:val="00E57F97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EE0C09"/>
    <w:rsid w:val="00F13544"/>
    <w:rsid w:val="00F4086A"/>
    <w:rsid w:val="00F42241"/>
    <w:rsid w:val="00F45C43"/>
    <w:rsid w:val="00F46675"/>
    <w:rsid w:val="00F65872"/>
    <w:rsid w:val="00F7429B"/>
    <w:rsid w:val="00F96549"/>
    <w:rsid w:val="00FA1DF0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8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5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5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oan Nguyen Ngoc</cp:lastModifiedBy>
  <cp:revision>7</cp:revision>
  <cp:lastPrinted>2021-08-14T04:49:00Z</cp:lastPrinted>
  <dcterms:created xsi:type="dcterms:W3CDTF">2024-01-12T08:58:00Z</dcterms:created>
  <dcterms:modified xsi:type="dcterms:W3CDTF">2024-01-24T06:11:00Z</dcterms:modified>
</cp:coreProperties>
</file>